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6B82E2" w14:textId="77777777" w:rsidR="00347888" w:rsidRDefault="00347888" w:rsidP="003B79C2">
      <w:pPr>
        <w:spacing w:line="276" w:lineRule="auto"/>
        <w:jc w:val="both"/>
        <w:rPr>
          <w:rFonts w:ascii="Arial" w:hAnsi="Arial" w:cs="Arial"/>
          <w:bCs/>
          <w:sz w:val="20"/>
          <w:szCs w:val="20"/>
          <w:lang w:val="en-US"/>
        </w:rPr>
      </w:pPr>
    </w:p>
    <w:p w14:paraId="196B82E3" w14:textId="77777777" w:rsidR="00347888" w:rsidRPr="006D59F1" w:rsidRDefault="00347888" w:rsidP="00347888">
      <w:pPr>
        <w:spacing w:line="276" w:lineRule="auto"/>
        <w:jc w:val="center"/>
        <w:rPr>
          <w:rFonts w:ascii="CMR12" w:hAnsi="CMR12" w:cs="Arial"/>
          <w:b/>
          <w:bCs/>
          <w:sz w:val="24"/>
          <w:szCs w:val="24"/>
          <w:lang w:val="en-US"/>
        </w:rPr>
      </w:pPr>
      <w:r w:rsidRPr="006D59F1">
        <w:rPr>
          <w:rFonts w:ascii="CMR12" w:hAnsi="CMR12" w:cs="Arial"/>
          <w:b/>
          <w:bCs/>
          <w:sz w:val="24"/>
          <w:szCs w:val="24"/>
          <w:lang w:val="en-US"/>
        </w:rPr>
        <w:t>Consent Form</w:t>
      </w:r>
    </w:p>
    <w:p w14:paraId="196B82E4" w14:textId="18B94CB3" w:rsidR="006D59F1" w:rsidRPr="006D59F1" w:rsidRDefault="001425E4" w:rsidP="006D59F1">
      <w:pPr>
        <w:jc w:val="center"/>
        <w:rPr>
          <w:rFonts w:ascii="CMR12" w:hAnsi="CMR12" w:cs="Arial"/>
          <w:b/>
          <w:noProof/>
          <w:sz w:val="24"/>
          <w:szCs w:val="24"/>
          <w:lang w:val="en-US"/>
        </w:rPr>
      </w:pPr>
      <w:r w:rsidRPr="001425E4">
        <w:rPr>
          <w:rFonts w:ascii="CMR12" w:hAnsi="CMR12" w:cs="Arial"/>
          <w:b/>
          <w:noProof/>
          <w:sz w:val="24"/>
          <w:szCs w:val="24"/>
          <w:lang w:val="en-US"/>
        </w:rPr>
        <w:t>Software Architecture for</w:t>
      </w:r>
      <w:r w:rsidRPr="001425E4">
        <w:rPr>
          <w:rFonts w:ascii="CMR12" w:hAnsi="CMR12" w:cs="Arial"/>
          <w:b/>
          <w:noProof/>
          <w:sz w:val="24"/>
          <w:szCs w:val="24"/>
          <w:lang w:val="en-US"/>
        </w:rPr>
        <w:t xml:space="preserve"> </w:t>
      </w:r>
      <w:r w:rsidR="006D59F1" w:rsidRPr="006D59F1">
        <w:rPr>
          <w:rFonts w:ascii="CMR12" w:hAnsi="CMR12" w:cs="Arial"/>
          <w:b/>
          <w:noProof/>
          <w:sz w:val="24"/>
          <w:szCs w:val="24"/>
          <w:lang w:val="en-US"/>
        </w:rPr>
        <w:t>Human-Robot Collaboration User Study</w:t>
      </w:r>
    </w:p>
    <w:p w14:paraId="196B82E5" w14:textId="77777777" w:rsidR="00347888" w:rsidRPr="006D59F1" w:rsidRDefault="00347888" w:rsidP="00347888">
      <w:pPr>
        <w:spacing w:line="276" w:lineRule="auto"/>
        <w:jc w:val="both"/>
        <w:rPr>
          <w:rFonts w:ascii="CMR12" w:hAnsi="CMR12" w:cs="Arial"/>
          <w:bCs/>
          <w:sz w:val="20"/>
          <w:szCs w:val="20"/>
          <w:lang w:val="en-US"/>
        </w:rPr>
      </w:pPr>
      <w:bookmarkStart w:id="0" w:name="_GoBack"/>
      <w:bookmarkEnd w:id="0"/>
    </w:p>
    <w:p w14:paraId="196B82E6" w14:textId="51AEDC11" w:rsidR="003333E9" w:rsidRPr="006D59F1" w:rsidRDefault="003333E9" w:rsidP="003333E9">
      <w:pPr>
        <w:rPr>
          <w:rFonts w:ascii="CMR12" w:hAnsi="CMR12"/>
        </w:rPr>
      </w:pPr>
      <w:r w:rsidRPr="006D59F1">
        <w:rPr>
          <w:rFonts w:ascii="CMR12" w:hAnsi="CMR12"/>
        </w:rPr>
        <w:t xml:space="preserve">Please </w:t>
      </w:r>
      <w:r w:rsidR="004531D1">
        <w:rPr>
          <w:rFonts w:ascii="CMR12" w:hAnsi="CMR12"/>
        </w:rPr>
        <w:t>answer with yes or no in the boxes</w:t>
      </w:r>
      <w:r w:rsidRPr="006D59F1">
        <w:rPr>
          <w:rFonts w:ascii="CMR12" w:hAnsi="CMR12"/>
        </w:rPr>
        <w:t xml:space="preserve"> below concerning the collection and use of the research data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920"/>
        <w:gridCol w:w="2602"/>
      </w:tblGrid>
      <w:tr w:rsidR="004531D1" w:rsidRPr="006D59F1" w14:paraId="196B82EA" w14:textId="77777777" w:rsidTr="002A76D3">
        <w:tc>
          <w:tcPr>
            <w:tcW w:w="5920" w:type="dxa"/>
          </w:tcPr>
          <w:p w14:paraId="196B82E7" w14:textId="77777777" w:rsidR="004531D1" w:rsidRPr="006D59F1" w:rsidRDefault="004531D1" w:rsidP="0086541E">
            <w:pPr>
              <w:rPr>
                <w:rFonts w:ascii="CMR12" w:hAnsi="CMR12"/>
              </w:rPr>
            </w:pPr>
          </w:p>
        </w:tc>
        <w:tc>
          <w:tcPr>
            <w:tcW w:w="2602" w:type="dxa"/>
          </w:tcPr>
          <w:p w14:paraId="196B82E9" w14:textId="3BE96943" w:rsidR="004531D1" w:rsidRPr="006D59F1" w:rsidRDefault="004531D1" w:rsidP="004531D1">
            <w:pPr>
              <w:jc w:val="center"/>
              <w:rPr>
                <w:rFonts w:ascii="CMR12" w:hAnsi="CMR12"/>
                <w:b/>
              </w:rPr>
            </w:pPr>
            <w:r>
              <w:rPr>
                <w:rFonts w:ascii="CMR12" w:hAnsi="CMR12"/>
                <w:b/>
              </w:rPr>
              <w:t>ANSWER</w:t>
            </w:r>
          </w:p>
        </w:tc>
      </w:tr>
      <w:tr w:rsidR="004531D1" w:rsidRPr="006D59F1" w14:paraId="196B82EF" w14:textId="77777777" w:rsidTr="000272C7">
        <w:tc>
          <w:tcPr>
            <w:tcW w:w="5920" w:type="dxa"/>
          </w:tcPr>
          <w:p w14:paraId="196B82EC" w14:textId="3BC2DE5E" w:rsidR="004531D1" w:rsidRPr="006D59F1" w:rsidRDefault="004531D1" w:rsidP="0086541E">
            <w:pPr>
              <w:rPr>
                <w:rFonts w:ascii="CMR12" w:hAnsi="CMR12"/>
              </w:rPr>
            </w:pPr>
            <w:r w:rsidRPr="006D59F1">
              <w:rPr>
                <w:rFonts w:ascii="CMR12" w:hAnsi="CMR12"/>
              </w:rPr>
              <w:t>I have read and understood the information sheet</w:t>
            </w:r>
          </w:p>
        </w:tc>
        <w:tc>
          <w:tcPr>
            <w:tcW w:w="2602" w:type="dxa"/>
          </w:tcPr>
          <w:p w14:paraId="196B82EE" w14:textId="77777777" w:rsidR="004531D1" w:rsidRPr="006D59F1" w:rsidRDefault="004531D1" w:rsidP="0086541E">
            <w:pPr>
              <w:rPr>
                <w:rFonts w:ascii="CMR12" w:hAnsi="CMR12"/>
              </w:rPr>
            </w:pPr>
          </w:p>
        </w:tc>
      </w:tr>
      <w:tr w:rsidR="004531D1" w:rsidRPr="006D59F1" w14:paraId="196B82F3" w14:textId="77777777" w:rsidTr="006644DA">
        <w:tc>
          <w:tcPr>
            <w:tcW w:w="5920" w:type="dxa"/>
          </w:tcPr>
          <w:p w14:paraId="196B82F0" w14:textId="77777777" w:rsidR="004531D1" w:rsidRPr="006D59F1" w:rsidRDefault="004531D1" w:rsidP="0086541E">
            <w:pPr>
              <w:rPr>
                <w:rFonts w:ascii="CMR12" w:hAnsi="CMR12"/>
              </w:rPr>
            </w:pPr>
            <w:r w:rsidRPr="006D59F1">
              <w:rPr>
                <w:rFonts w:ascii="CMR12" w:hAnsi="CMR12"/>
              </w:rPr>
              <w:t xml:space="preserve">I have </w:t>
            </w:r>
            <w:r w:rsidRPr="004531D1">
              <w:rPr>
                <w:rFonts w:ascii="CMR12" w:hAnsi="CMR12"/>
                <w:noProof/>
              </w:rPr>
              <w:t>been given</w:t>
            </w:r>
            <w:r w:rsidRPr="006D59F1">
              <w:rPr>
                <w:rFonts w:ascii="CMR12" w:hAnsi="CMR12"/>
              </w:rPr>
              <w:t xml:space="preserve"> the opportunity to ask questions about the study</w:t>
            </w:r>
            <w:r>
              <w:rPr>
                <w:rFonts w:ascii="CMR12" w:hAnsi="CMR12"/>
              </w:rPr>
              <w:t xml:space="preserve">, and </w:t>
            </w:r>
            <w:proofErr w:type="gramStart"/>
            <w:r>
              <w:rPr>
                <w:rFonts w:ascii="CMR12" w:hAnsi="CMR12"/>
              </w:rPr>
              <w:t>all of</w:t>
            </w:r>
            <w:proofErr w:type="gramEnd"/>
            <w:r>
              <w:rPr>
                <w:rFonts w:ascii="CMR12" w:hAnsi="CMR12"/>
              </w:rPr>
              <w:t xml:space="preserve"> my questions </w:t>
            </w:r>
            <w:r w:rsidRPr="004B467C">
              <w:rPr>
                <w:rFonts w:ascii="CMR12" w:hAnsi="CMR12"/>
                <w:noProof/>
              </w:rPr>
              <w:t>ha</w:t>
            </w:r>
            <w:r>
              <w:rPr>
                <w:rFonts w:ascii="CMR12" w:hAnsi="CMR12"/>
                <w:noProof/>
              </w:rPr>
              <w:t>ve</w:t>
            </w:r>
            <w:r>
              <w:rPr>
                <w:rFonts w:ascii="CMR12" w:hAnsi="CMR12"/>
              </w:rPr>
              <w:t xml:space="preserve"> </w:t>
            </w:r>
            <w:r w:rsidRPr="004531D1">
              <w:rPr>
                <w:rFonts w:ascii="CMR12" w:hAnsi="CMR12"/>
                <w:noProof/>
              </w:rPr>
              <w:t>been answered</w:t>
            </w:r>
            <w:r w:rsidRPr="006D59F1">
              <w:rPr>
                <w:rFonts w:ascii="CMR12" w:hAnsi="CMR12"/>
              </w:rPr>
              <w:t xml:space="preserve"> satisfactorily</w:t>
            </w:r>
          </w:p>
        </w:tc>
        <w:tc>
          <w:tcPr>
            <w:tcW w:w="2602" w:type="dxa"/>
          </w:tcPr>
          <w:p w14:paraId="196B82F2" w14:textId="77777777" w:rsidR="004531D1" w:rsidRPr="006D59F1" w:rsidRDefault="004531D1" w:rsidP="0086541E">
            <w:pPr>
              <w:rPr>
                <w:rFonts w:ascii="CMR12" w:hAnsi="CMR12"/>
              </w:rPr>
            </w:pPr>
          </w:p>
        </w:tc>
      </w:tr>
      <w:tr w:rsidR="004531D1" w:rsidRPr="006D59F1" w14:paraId="196B82F7" w14:textId="77777777" w:rsidTr="00E80BE3">
        <w:tc>
          <w:tcPr>
            <w:tcW w:w="5920" w:type="dxa"/>
          </w:tcPr>
          <w:p w14:paraId="196B82F4" w14:textId="33CBF1BF" w:rsidR="004531D1" w:rsidRPr="006D59F1" w:rsidRDefault="004531D1" w:rsidP="0086541E">
            <w:pPr>
              <w:rPr>
                <w:rFonts w:ascii="CMR12" w:hAnsi="CMR12"/>
              </w:rPr>
            </w:pPr>
            <w:r w:rsidRPr="006D59F1">
              <w:rPr>
                <w:rFonts w:ascii="CMR12" w:hAnsi="CMR12"/>
              </w:rPr>
              <w:t>I understand that I am granting permission to becom</w:t>
            </w:r>
            <w:r>
              <w:rPr>
                <w:rFonts w:ascii="CMR12" w:hAnsi="CMR12"/>
              </w:rPr>
              <w:t>e a participant in this user</w:t>
            </w:r>
            <w:r w:rsidRPr="006D59F1">
              <w:rPr>
                <w:rFonts w:ascii="CMR12" w:hAnsi="CMR12"/>
              </w:rPr>
              <w:t xml:space="preserve"> </w:t>
            </w:r>
            <w:proofErr w:type="gramStart"/>
            <w:r w:rsidRPr="006D59F1">
              <w:rPr>
                <w:rFonts w:ascii="CMR12" w:hAnsi="CMR12"/>
              </w:rPr>
              <w:t>study</w:t>
            </w:r>
            <w:proofErr w:type="gramEnd"/>
            <w:r>
              <w:rPr>
                <w:rFonts w:ascii="CMR12" w:hAnsi="CMR12"/>
              </w:rPr>
              <w:t xml:space="preserve"> and I understand that my participation is voluntary</w:t>
            </w:r>
          </w:p>
        </w:tc>
        <w:tc>
          <w:tcPr>
            <w:tcW w:w="2602" w:type="dxa"/>
          </w:tcPr>
          <w:p w14:paraId="196B82F6" w14:textId="77777777" w:rsidR="004531D1" w:rsidRPr="006D59F1" w:rsidRDefault="004531D1" w:rsidP="0086541E">
            <w:pPr>
              <w:rPr>
                <w:rFonts w:ascii="CMR12" w:hAnsi="CMR12"/>
              </w:rPr>
            </w:pPr>
          </w:p>
        </w:tc>
      </w:tr>
      <w:tr w:rsidR="004531D1" w:rsidRPr="006D59F1" w14:paraId="196B82FB" w14:textId="77777777" w:rsidTr="00096666">
        <w:tc>
          <w:tcPr>
            <w:tcW w:w="5920" w:type="dxa"/>
          </w:tcPr>
          <w:p w14:paraId="196B82F8" w14:textId="0E9C6754" w:rsidR="004531D1" w:rsidRPr="006D59F1" w:rsidRDefault="004531D1" w:rsidP="006D59F1">
            <w:pPr>
              <w:rPr>
                <w:rFonts w:ascii="CMR12" w:hAnsi="CMR12"/>
              </w:rPr>
            </w:pPr>
            <w:r w:rsidRPr="006D59F1">
              <w:rPr>
                <w:rFonts w:ascii="CMR12" w:hAnsi="CMR12"/>
              </w:rPr>
              <w:t xml:space="preserve">I </w:t>
            </w:r>
            <w:r w:rsidRPr="004531D1">
              <w:rPr>
                <w:rFonts w:ascii="CMR12" w:hAnsi="CMR12"/>
                <w:noProof/>
              </w:rPr>
              <w:t>agree</w:t>
            </w:r>
            <w:r w:rsidRPr="006D59F1">
              <w:rPr>
                <w:rFonts w:ascii="CMR12" w:hAnsi="CMR12"/>
              </w:rPr>
              <w:t xml:space="preserve"> for the audio</w:t>
            </w:r>
            <w:r>
              <w:rPr>
                <w:rFonts w:ascii="CMR12" w:hAnsi="CMR12"/>
              </w:rPr>
              <w:t xml:space="preserve"> and video</w:t>
            </w:r>
            <w:r w:rsidRPr="006D59F1">
              <w:rPr>
                <w:rFonts w:ascii="CMR12" w:hAnsi="CMR12"/>
              </w:rPr>
              <w:t xml:space="preserve"> recording </w:t>
            </w:r>
            <w:r>
              <w:rPr>
                <w:rFonts w:ascii="CMR12" w:hAnsi="CMR12"/>
              </w:rPr>
              <w:t xml:space="preserve">of this user study to be </w:t>
            </w:r>
            <w:r w:rsidRPr="004531D1">
              <w:rPr>
                <w:rFonts w:ascii="CMR12" w:hAnsi="CMR12"/>
              </w:rPr>
              <w:t>archived as a dataset and disseminated publicly</w:t>
            </w:r>
            <w:r w:rsidRPr="004B467C">
              <w:rPr>
                <w:rFonts w:ascii="CMR12" w:hAnsi="CMR12"/>
              </w:rPr>
              <w:t xml:space="preserve"> for future research and learning</w:t>
            </w:r>
            <w:r w:rsidR="00AD7908">
              <w:rPr>
                <w:rFonts w:ascii="CMR12" w:hAnsi="CMR12"/>
              </w:rPr>
              <w:t xml:space="preserve"> as explained in the information sheet</w:t>
            </w:r>
          </w:p>
        </w:tc>
        <w:tc>
          <w:tcPr>
            <w:tcW w:w="2602" w:type="dxa"/>
          </w:tcPr>
          <w:p w14:paraId="196B82FA" w14:textId="77777777" w:rsidR="004531D1" w:rsidRPr="006D59F1" w:rsidRDefault="004531D1" w:rsidP="0086541E">
            <w:pPr>
              <w:rPr>
                <w:rFonts w:ascii="CMR12" w:hAnsi="CMR12"/>
              </w:rPr>
            </w:pPr>
          </w:p>
        </w:tc>
      </w:tr>
      <w:tr w:rsidR="004531D1" w:rsidRPr="006D59F1" w14:paraId="196B82FF" w14:textId="77777777" w:rsidTr="00C84F4B">
        <w:tc>
          <w:tcPr>
            <w:tcW w:w="5920" w:type="dxa"/>
          </w:tcPr>
          <w:p w14:paraId="196B82FC" w14:textId="77777777" w:rsidR="004531D1" w:rsidRPr="006D59F1" w:rsidRDefault="004531D1" w:rsidP="006D59F1">
            <w:pPr>
              <w:rPr>
                <w:rFonts w:ascii="CMR12" w:hAnsi="CMR12"/>
              </w:rPr>
            </w:pPr>
            <w:r w:rsidRPr="006D59F1">
              <w:rPr>
                <w:rFonts w:ascii="CMR12" w:hAnsi="CMR12"/>
              </w:rPr>
              <w:t xml:space="preserve">I understand that I can withdraw from the study </w:t>
            </w:r>
            <w:r>
              <w:rPr>
                <w:rFonts w:ascii="CMR12" w:hAnsi="CMR12"/>
              </w:rPr>
              <w:t>up until five days after the study</w:t>
            </w:r>
            <w:r w:rsidRPr="006D59F1">
              <w:rPr>
                <w:rFonts w:ascii="CMR12" w:hAnsi="CMR12"/>
              </w:rPr>
              <w:t xml:space="preserve"> without having to give an explanation</w:t>
            </w:r>
          </w:p>
        </w:tc>
        <w:tc>
          <w:tcPr>
            <w:tcW w:w="2602" w:type="dxa"/>
          </w:tcPr>
          <w:p w14:paraId="196B82FE" w14:textId="77777777" w:rsidR="004531D1" w:rsidRPr="006D59F1" w:rsidRDefault="004531D1" w:rsidP="0086541E">
            <w:pPr>
              <w:rPr>
                <w:rFonts w:ascii="CMR12" w:hAnsi="CMR12"/>
              </w:rPr>
            </w:pPr>
          </w:p>
        </w:tc>
      </w:tr>
    </w:tbl>
    <w:p w14:paraId="196B8300" w14:textId="77777777" w:rsidR="003333E9" w:rsidRPr="006D59F1" w:rsidRDefault="003333E9" w:rsidP="003333E9">
      <w:pPr>
        <w:rPr>
          <w:rFonts w:ascii="CMR12" w:hAnsi="CMR12"/>
        </w:rPr>
      </w:pPr>
    </w:p>
    <w:p w14:paraId="09506C01" w14:textId="77777777" w:rsidR="004531D1" w:rsidRDefault="004531D1" w:rsidP="003333E9">
      <w:pPr>
        <w:rPr>
          <w:rFonts w:ascii="CMR12" w:hAnsi="CMR12"/>
        </w:rPr>
      </w:pPr>
    </w:p>
    <w:p w14:paraId="196B8301" w14:textId="52365464" w:rsidR="003333E9" w:rsidRPr="006D59F1" w:rsidRDefault="004531D1" w:rsidP="003333E9">
      <w:pPr>
        <w:rPr>
          <w:rFonts w:ascii="CMR12" w:hAnsi="CMR12"/>
        </w:rPr>
      </w:pPr>
      <w:r>
        <w:rPr>
          <w:rFonts w:ascii="CMR12" w:hAnsi="CMR12"/>
        </w:rPr>
        <w:t xml:space="preserve">Participant </w:t>
      </w:r>
      <w:r w:rsidR="003333E9" w:rsidRPr="006D59F1">
        <w:rPr>
          <w:rFonts w:ascii="CMR12" w:hAnsi="CMR12"/>
        </w:rPr>
        <w:t>Name (Printed)</w:t>
      </w:r>
      <w:r w:rsidR="003333E9" w:rsidRPr="00DA32D6">
        <w:rPr>
          <w:rFonts w:ascii="CMR12" w:hAnsi="CMR12"/>
          <w:noProof/>
        </w:rPr>
        <w:t>………………………………………………………………………….</w:t>
      </w:r>
    </w:p>
    <w:p w14:paraId="196B8302" w14:textId="77777777" w:rsidR="003333E9" w:rsidRPr="006D59F1" w:rsidRDefault="003333E9" w:rsidP="003333E9">
      <w:pPr>
        <w:rPr>
          <w:rFonts w:ascii="CMR12" w:hAnsi="CMR12"/>
        </w:rPr>
      </w:pPr>
    </w:p>
    <w:p w14:paraId="196B8303" w14:textId="6667D6C6" w:rsidR="003333E9" w:rsidRDefault="003333E9" w:rsidP="003333E9">
      <w:pPr>
        <w:rPr>
          <w:rFonts w:ascii="CMR12" w:hAnsi="CMR12"/>
          <w:noProof/>
        </w:rPr>
      </w:pPr>
      <w:r w:rsidRPr="006D59F1">
        <w:rPr>
          <w:rFonts w:ascii="CMR12" w:hAnsi="CMR12"/>
        </w:rPr>
        <w:t>Signature</w:t>
      </w:r>
      <w:r w:rsidRPr="004531D1">
        <w:rPr>
          <w:rFonts w:ascii="CMR12" w:hAnsi="CMR12"/>
          <w:noProof/>
        </w:rPr>
        <w:t>……………………………………………………..</w:t>
      </w:r>
      <w:r w:rsidRPr="006D59F1">
        <w:rPr>
          <w:rFonts w:ascii="CMR12" w:hAnsi="CMR12"/>
        </w:rPr>
        <w:t>Date</w:t>
      </w:r>
      <w:r w:rsidRPr="004531D1">
        <w:rPr>
          <w:rFonts w:ascii="CMR12" w:hAnsi="CMR12"/>
          <w:noProof/>
        </w:rPr>
        <w:t>…………………….</w:t>
      </w:r>
    </w:p>
    <w:p w14:paraId="38A75A8C" w14:textId="074986ED" w:rsidR="004531D1" w:rsidRDefault="004531D1" w:rsidP="003333E9">
      <w:pPr>
        <w:rPr>
          <w:rFonts w:ascii="CMR12" w:hAnsi="CMR12"/>
          <w:noProof/>
        </w:rPr>
      </w:pPr>
    </w:p>
    <w:p w14:paraId="2061B417" w14:textId="1F3A7265" w:rsidR="004531D1" w:rsidRPr="006D59F1" w:rsidRDefault="004531D1" w:rsidP="004531D1">
      <w:pPr>
        <w:rPr>
          <w:rFonts w:ascii="CMR12" w:hAnsi="CMR12"/>
        </w:rPr>
      </w:pPr>
      <w:r>
        <w:rPr>
          <w:rFonts w:ascii="CMR12" w:hAnsi="CMR12"/>
        </w:rPr>
        <w:t xml:space="preserve">Researcher </w:t>
      </w:r>
      <w:r w:rsidRPr="006D59F1">
        <w:rPr>
          <w:rFonts w:ascii="CMR12" w:hAnsi="CMR12"/>
        </w:rPr>
        <w:t>Name (Printed)</w:t>
      </w:r>
      <w:r w:rsidRPr="004531D1">
        <w:rPr>
          <w:rFonts w:ascii="CMR12" w:hAnsi="CMR12"/>
          <w:noProof/>
        </w:rPr>
        <w:t>…</w:t>
      </w:r>
      <w:r w:rsidR="00996530" w:rsidRPr="00996530">
        <w:rPr>
          <w:rFonts w:ascii="CMR12" w:hAnsi="CMR12"/>
          <w:b/>
          <w:noProof/>
        </w:rPr>
        <w:t>Dito Cahya</w:t>
      </w:r>
      <w:r w:rsidR="00996530">
        <w:rPr>
          <w:rFonts w:ascii="CMR12" w:hAnsi="CMR12"/>
          <w:noProof/>
        </w:rPr>
        <w:t>……………..</w:t>
      </w:r>
      <w:r w:rsidRPr="004531D1">
        <w:rPr>
          <w:rFonts w:ascii="CMR12" w:hAnsi="CMR12"/>
          <w:noProof/>
        </w:rPr>
        <w:t>…………………………………………….</w:t>
      </w:r>
    </w:p>
    <w:p w14:paraId="5F46A5B4" w14:textId="77777777" w:rsidR="004531D1" w:rsidRPr="006D59F1" w:rsidRDefault="004531D1" w:rsidP="004531D1">
      <w:pPr>
        <w:rPr>
          <w:rFonts w:ascii="CMR12" w:hAnsi="CMR12"/>
        </w:rPr>
      </w:pPr>
    </w:p>
    <w:p w14:paraId="344FD1F1" w14:textId="77777777" w:rsidR="004531D1" w:rsidRPr="006D59F1" w:rsidRDefault="004531D1" w:rsidP="004531D1">
      <w:pPr>
        <w:rPr>
          <w:rFonts w:ascii="CMR12" w:hAnsi="CMR12"/>
        </w:rPr>
      </w:pPr>
      <w:r w:rsidRPr="006D59F1">
        <w:rPr>
          <w:rFonts w:ascii="CMR12" w:hAnsi="CMR12"/>
        </w:rPr>
        <w:t>Signature</w:t>
      </w:r>
      <w:r w:rsidRPr="004531D1">
        <w:rPr>
          <w:rFonts w:ascii="CMR12" w:hAnsi="CMR12"/>
          <w:noProof/>
        </w:rPr>
        <w:t>……………………………………………………..</w:t>
      </w:r>
      <w:r w:rsidRPr="006D59F1">
        <w:rPr>
          <w:rFonts w:ascii="CMR12" w:hAnsi="CMR12"/>
        </w:rPr>
        <w:t>Date</w:t>
      </w:r>
      <w:r w:rsidRPr="004531D1">
        <w:rPr>
          <w:rFonts w:ascii="CMR12" w:hAnsi="CMR12"/>
          <w:noProof/>
        </w:rPr>
        <w:t>…………………….</w:t>
      </w:r>
    </w:p>
    <w:p w14:paraId="2AC9F250" w14:textId="77777777" w:rsidR="004531D1" w:rsidRPr="006D59F1" w:rsidRDefault="004531D1" w:rsidP="003333E9">
      <w:pPr>
        <w:rPr>
          <w:rFonts w:ascii="CMR12" w:hAnsi="CMR12"/>
        </w:rPr>
      </w:pPr>
    </w:p>
    <w:p w14:paraId="196B8304" w14:textId="77777777" w:rsidR="003333E9" w:rsidRPr="006D59F1" w:rsidRDefault="003333E9" w:rsidP="003333E9">
      <w:pPr>
        <w:rPr>
          <w:rFonts w:ascii="CMR12" w:hAnsi="CMR12"/>
        </w:rPr>
      </w:pPr>
    </w:p>
    <w:p w14:paraId="196B8308" w14:textId="17B55F38" w:rsidR="006D59F1" w:rsidRPr="004B467C" w:rsidRDefault="006D59F1" w:rsidP="003333E9">
      <w:pPr>
        <w:rPr>
          <w:rFonts w:ascii="CMR12" w:hAnsi="CMR12"/>
          <w:b/>
        </w:rPr>
      </w:pPr>
    </w:p>
    <w:sectPr w:rsidR="006D59F1" w:rsidRPr="004B467C" w:rsidSect="00411C66">
      <w:headerReference w:type="default" r:id="rId7"/>
      <w:foot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3855FA" w14:textId="77777777" w:rsidR="00F61281" w:rsidRDefault="00F61281" w:rsidP="006D4817">
      <w:pPr>
        <w:spacing w:after="0" w:line="240" w:lineRule="auto"/>
      </w:pPr>
      <w:r>
        <w:separator/>
      </w:r>
    </w:p>
  </w:endnote>
  <w:endnote w:type="continuationSeparator" w:id="0">
    <w:p w14:paraId="5EB06D69" w14:textId="77777777" w:rsidR="00F61281" w:rsidRDefault="00F61281" w:rsidP="006D48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R12">
    <w:altName w:val="Times New Roman"/>
    <w:panose1 w:val="00000000000000000000"/>
    <w:charset w:val="00"/>
    <w:family w:val="roman"/>
    <w:notTrueType/>
    <w:pitch w:val="default"/>
  </w:font>
  <w:font w:name="DejaVuSans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467A8" w14:textId="77777777" w:rsidR="00255AD2" w:rsidRPr="00914CF0" w:rsidRDefault="00255AD2" w:rsidP="00255AD2">
    <w:pPr>
      <w:spacing w:line="276" w:lineRule="auto"/>
      <w:jc w:val="both"/>
      <w:rPr>
        <w:rFonts w:ascii="CMR12" w:hAnsi="CMR12" w:cs="DejaVuSans"/>
        <w:color w:val="4472C4" w:themeColor="accent5"/>
        <w:sz w:val="23"/>
        <w:szCs w:val="23"/>
        <w:lang w:val="en-US"/>
      </w:rPr>
    </w:pPr>
    <w:r w:rsidRPr="00914CF0">
      <w:rPr>
        <w:rFonts w:ascii="CMR12" w:hAnsi="CMR12" w:cs="DejaVuSans"/>
        <w:color w:val="4472C4" w:themeColor="accent5"/>
        <w:sz w:val="23"/>
        <w:szCs w:val="23"/>
        <w:lang w:val="en-US"/>
      </w:rPr>
      <w:t xml:space="preserve">Document Version </w:t>
    </w:r>
    <w:r w:rsidRPr="00914CF0">
      <w:rPr>
        <w:rFonts w:ascii="CMR12" w:hAnsi="CMR12" w:cs="DejaVuSans"/>
        <w:color w:val="4472C4" w:themeColor="accent5"/>
        <w:sz w:val="23"/>
        <w:szCs w:val="23"/>
        <w:lang w:val="en-US"/>
      </w:rPr>
      <w:tab/>
      <w:t>: 2</w:t>
    </w:r>
  </w:p>
  <w:p w14:paraId="78BB0F2B" w14:textId="39EC47F9" w:rsidR="00255AD2" w:rsidRPr="00255AD2" w:rsidRDefault="00255AD2" w:rsidP="00255AD2">
    <w:pPr>
      <w:spacing w:line="276" w:lineRule="auto"/>
      <w:jc w:val="both"/>
      <w:rPr>
        <w:rFonts w:ascii="CMR12" w:hAnsi="CMR12" w:cs="DejaVuSans"/>
        <w:color w:val="4472C4" w:themeColor="accent5"/>
        <w:sz w:val="23"/>
        <w:szCs w:val="23"/>
        <w:lang w:val="en-US"/>
      </w:rPr>
    </w:pPr>
    <w:r w:rsidRPr="00914CF0">
      <w:rPr>
        <w:rFonts w:ascii="CMR12" w:hAnsi="CMR12" w:cs="DejaVuSans"/>
        <w:color w:val="4472C4" w:themeColor="accent5"/>
        <w:sz w:val="23"/>
        <w:szCs w:val="23"/>
        <w:lang w:val="en-US"/>
      </w:rPr>
      <w:t xml:space="preserve">Date </w:t>
    </w:r>
    <w:r w:rsidRPr="00914CF0">
      <w:rPr>
        <w:rFonts w:ascii="CMR12" w:hAnsi="CMR12" w:cs="DejaVuSans"/>
        <w:color w:val="4472C4" w:themeColor="accent5"/>
        <w:sz w:val="23"/>
        <w:szCs w:val="23"/>
        <w:lang w:val="en-US"/>
      </w:rPr>
      <w:tab/>
    </w:r>
    <w:r w:rsidRPr="00914CF0">
      <w:rPr>
        <w:rFonts w:ascii="CMR12" w:hAnsi="CMR12" w:cs="DejaVuSans"/>
        <w:color w:val="4472C4" w:themeColor="accent5"/>
        <w:sz w:val="23"/>
        <w:szCs w:val="23"/>
        <w:lang w:val="en-US"/>
      </w:rPr>
      <w:tab/>
    </w:r>
    <w:r w:rsidRPr="00914CF0">
      <w:rPr>
        <w:rFonts w:ascii="CMR12" w:hAnsi="CMR12" w:cs="DejaVuSans"/>
        <w:color w:val="4472C4" w:themeColor="accent5"/>
        <w:sz w:val="23"/>
        <w:szCs w:val="23"/>
        <w:lang w:val="en-US"/>
      </w:rPr>
      <w:tab/>
      <w:t>: 02-01-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7CA23" w14:textId="77777777" w:rsidR="00F61281" w:rsidRDefault="00F61281" w:rsidP="006D4817">
      <w:pPr>
        <w:spacing w:after="0" w:line="240" w:lineRule="auto"/>
      </w:pPr>
      <w:r>
        <w:separator/>
      </w:r>
    </w:p>
  </w:footnote>
  <w:footnote w:type="continuationSeparator" w:id="0">
    <w:p w14:paraId="57789081" w14:textId="77777777" w:rsidR="00F61281" w:rsidRDefault="00F61281" w:rsidP="006D48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6B830E" w14:textId="77777777" w:rsidR="006D4817" w:rsidRDefault="00345218" w:rsidP="006D4817">
    <w:pPr>
      <w:pStyle w:val="Header"/>
      <w:jc w:val="right"/>
    </w:pP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196B830F" wp14:editId="196B8310">
          <wp:simplePos x="0" y="0"/>
          <wp:positionH relativeFrom="page">
            <wp:posOffset>-3371852</wp:posOffset>
          </wp:positionH>
          <wp:positionV relativeFrom="page">
            <wp:posOffset>-209550</wp:posOffset>
          </wp:positionV>
          <wp:extent cx="7534276" cy="10658475"/>
          <wp:effectExtent l="0" t="0" r="0" b="0"/>
          <wp:wrapNone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_Template_Word_Blank_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4276" cy="10658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91501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196B8311" wp14:editId="196B8312">
          <wp:simplePos x="0" y="0"/>
          <wp:positionH relativeFrom="column">
            <wp:posOffset>1858442</wp:posOffset>
          </wp:positionH>
          <wp:positionV relativeFrom="paragraph">
            <wp:posOffset>-241839</wp:posOffset>
          </wp:positionV>
          <wp:extent cx="1713156" cy="653142"/>
          <wp:effectExtent l="19050" t="0" r="1344" b="0"/>
          <wp:wrapNone/>
          <wp:docPr id="2" name="Picture 1" descr="Brl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rlLogo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713156" cy="6531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D4817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96B8313" wp14:editId="196B8314">
          <wp:simplePos x="0" y="0"/>
          <wp:positionH relativeFrom="column">
            <wp:posOffset>3831992</wp:posOffset>
          </wp:positionH>
          <wp:positionV relativeFrom="paragraph">
            <wp:posOffset>-213595</wp:posOffset>
          </wp:positionV>
          <wp:extent cx="2039232" cy="589593"/>
          <wp:effectExtent l="19050" t="0" r="0" b="0"/>
          <wp:wrapNone/>
          <wp:docPr id="3" name="Picture 2" descr="UO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OB.pn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2039232" cy="58959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4F46F3"/>
    <w:multiLevelType w:val="hybridMultilevel"/>
    <w:tmpl w:val="DCF666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NTY1sQRCM2MLCyUdpeDU4uLM/DyQAtNaAEfrO9EsAAAA"/>
  </w:docVars>
  <w:rsids>
    <w:rsidRoot w:val="00F16E2D"/>
    <w:rsid w:val="00014D0A"/>
    <w:rsid w:val="00024AAB"/>
    <w:rsid w:val="000A51D0"/>
    <w:rsid w:val="00117092"/>
    <w:rsid w:val="001425E4"/>
    <w:rsid w:val="001E1DF9"/>
    <w:rsid w:val="00255AD2"/>
    <w:rsid w:val="003333E9"/>
    <w:rsid w:val="00345218"/>
    <w:rsid w:val="00347888"/>
    <w:rsid w:val="003A17E1"/>
    <w:rsid w:val="003B79C2"/>
    <w:rsid w:val="003C4D0E"/>
    <w:rsid w:val="003F3E77"/>
    <w:rsid w:val="00411C66"/>
    <w:rsid w:val="004531D1"/>
    <w:rsid w:val="00497CC7"/>
    <w:rsid w:val="004A50B2"/>
    <w:rsid w:val="004B2C10"/>
    <w:rsid w:val="004B467C"/>
    <w:rsid w:val="004E2692"/>
    <w:rsid w:val="0062448D"/>
    <w:rsid w:val="00685E45"/>
    <w:rsid w:val="00691501"/>
    <w:rsid w:val="006A5FEE"/>
    <w:rsid w:val="006D4817"/>
    <w:rsid w:val="006D59F1"/>
    <w:rsid w:val="007578DA"/>
    <w:rsid w:val="007C1E62"/>
    <w:rsid w:val="00804E6A"/>
    <w:rsid w:val="0081182A"/>
    <w:rsid w:val="0090587E"/>
    <w:rsid w:val="00996530"/>
    <w:rsid w:val="00A147CB"/>
    <w:rsid w:val="00AA7E86"/>
    <w:rsid w:val="00AC5F96"/>
    <w:rsid w:val="00AD7908"/>
    <w:rsid w:val="00B96F5F"/>
    <w:rsid w:val="00BF11CA"/>
    <w:rsid w:val="00C22477"/>
    <w:rsid w:val="00C43C15"/>
    <w:rsid w:val="00CD7B62"/>
    <w:rsid w:val="00D16CAC"/>
    <w:rsid w:val="00DA32D6"/>
    <w:rsid w:val="00E176FB"/>
    <w:rsid w:val="00E7021E"/>
    <w:rsid w:val="00E739B7"/>
    <w:rsid w:val="00ED6580"/>
    <w:rsid w:val="00F16E2D"/>
    <w:rsid w:val="00F61281"/>
    <w:rsid w:val="00FF1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6B82E2"/>
  <w15:docId w15:val="{8E08A718-EDEA-4597-A8F8-C1B9F92E3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1DF9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48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817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D48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817"/>
    <w:rPr>
      <w:lang w:val="en-GB"/>
    </w:rPr>
  </w:style>
  <w:style w:type="character" w:styleId="Hyperlink">
    <w:name w:val="Hyperlink"/>
    <w:basedOn w:val="DefaultParagraphFont"/>
    <w:uiPriority w:val="99"/>
    <w:unhideWhenUsed/>
    <w:rsid w:val="00E739B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96F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to</dc:creator>
  <cp:keywords/>
  <dc:description/>
  <cp:lastModifiedBy>Dito Cahya</cp:lastModifiedBy>
  <cp:revision>13</cp:revision>
  <cp:lastPrinted>2019-02-24T15:39:00Z</cp:lastPrinted>
  <dcterms:created xsi:type="dcterms:W3CDTF">2016-07-27T09:08:00Z</dcterms:created>
  <dcterms:modified xsi:type="dcterms:W3CDTF">2019-02-24T15:40:00Z</dcterms:modified>
</cp:coreProperties>
</file>